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a765cc7259a3a90143b62954240da40020fac"/>
      <w:r>
        <w:rPr>
          <w:b/>
        </w:rPr>
        <w:t xml:space="preserve">ПРОТОКОЛ ПРО РЕЗУЛЬТАТИ ЗЕМЕЛЬНИХ ТОРГІВ № LRE001-UA-20211125-763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тиній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0,7810 га, кадастровий номер: 2623280800:02:004:1005, Івано-Франківська область, Коломийський район, Отинійська селищна рада ТГ с. Виноград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7810 га, кадастровий номер: 2623280800:02:004:1005, Івано-Франківська область, Коломийський район, Отинійська селищна рада ТГ с. Виноград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38,0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1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тиній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38:23Z</dcterms:created>
  <dcterms:modified xsi:type="dcterms:W3CDTF">2024-05-19T12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